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279F5" w14:textId="77777777" w:rsidR="00A15E69" w:rsidRDefault="002C4728">
      <w:pPr>
        <w:pStyle w:val="Title"/>
      </w:pPr>
      <w:r>
        <w:t>Job applicant decision tree</w:t>
      </w:r>
    </w:p>
    <w:p w14:paraId="429D87B7" w14:textId="77777777" w:rsidR="00A15E69" w:rsidRDefault="002C4728" w:rsidP="00354B48">
      <w:pPr>
        <w:pStyle w:val="SourceCode"/>
        <w:spacing w:after="0"/>
      </w:pPr>
      <w:r>
        <w:rPr>
          <w:rStyle w:val="NormalTok"/>
        </w:rPr>
        <w:t>##Load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306C5DE9" w14:textId="77777777" w:rsidR="00A15E69" w:rsidRDefault="002C4728" w:rsidP="00354B4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485B72BC" w14:textId="77777777" w:rsidR="00A15E69" w:rsidRDefault="002C4728" w:rsidP="00354B4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774D6DE3" w14:textId="77777777" w:rsidR="00A15E69" w:rsidRDefault="002C4728" w:rsidP="00A94DE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707D8444" w14:textId="77777777" w:rsidR="00A15E69" w:rsidRDefault="002C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1A4806A3" w14:textId="77777777" w:rsidR="00A15E69" w:rsidRDefault="002C4728">
      <w:pPr>
        <w:pStyle w:val="SourceCode"/>
      </w:pPr>
      <w:r>
        <w:rPr>
          <w:rStyle w:val="NormalTok"/>
        </w:rPr>
        <w:t>##Import data</w:t>
      </w:r>
      <w:r>
        <w:br/>
      </w:r>
      <w:r>
        <w:rPr>
          <w:rStyle w:val="NormalTok"/>
        </w:rPr>
        <w:t>applicants =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JobRaw.xl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Inspect data tabl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pplicants)</w:t>
      </w:r>
    </w:p>
    <w:p w14:paraId="58335E46" w14:textId="77777777" w:rsidR="00A15E69" w:rsidRDefault="002C4728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  Age State Degree Major Experience  Outcome  X__1  X__2</w:t>
      </w:r>
      <w:r>
        <w:br/>
      </w:r>
      <w:r>
        <w:rPr>
          <w:rStyle w:val="VerbatimChar"/>
        </w:rPr>
        <w:t>##   &lt;dbl&gt; &lt;chr&gt;  &lt;chr&gt; &lt;chr&gt;      &lt;dbl&gt;    &lt;chr&gt; &lt;chr&gt; &lt;dbl&gt;</w:t>
      </w:r>
      <w:r>
        <w:br/>
      </w:r>
      <w:r>
        <w:rPr>
          <w:rStyle w:val="VerbatimChar"/>
        </w:rPr>
        <w:t>## 1    20    AZ   Cert  none          0  minimal  &lt;NA&gt;    NA</w:t>
      </w:r>
      <w:r>
        <w:br/>
      </w:r>
      <w:r>
        <w:rPr>
          <w:rStyle w:val="VerbatimChar"/>
        </w:rPr>
        <w:t>## 2    27    TX   Cert  none          5  minimal  &lt;NA&gt;    NA</w:t>
      </w:r>
      <w:r>
        <w:br/>
      </w:r>
      <w:r>
        <w:rPr>
          <w:rStyle w:val="VerbatimChar"/>
        </w:rPr>
        <w:t>## 3    28    CO     MS other          6  minimal  &lt;NA&gt;    NA</w:t>
      </w:r>
      <w:r>
        <w:br/>
      </w:r>
      <w:r>
        <w:rPr>
          <w:rStyle w:val="VerbatimChar"/>
        </w:rPr>
        <w:t>## 4    28    MA     UG    IS          6 adequate  &lt;NA&gt;    NA</w:t>
      </w:r>
      <w:r>
        <w:br/>
      </w:r>
      <w:r>
        <w:rPr>
          <w:rStyle w:val="VerbatimChar"/>
        </w:rPr>
        <w:t>## 5    30    CA     MS  Csci          8 adequate  &lt;NA&gt;    NA</w:t>
      </w:r>
      <w:r>
        <w:br/>
      </w:r>
      <w:r>
        <w:rPr>
          <w:rStyle w:val="VerbatimChar"/>
        </w:rPr>
        <w:t>## 6    21    TX   Cert  none          0  minimal  &lt;NA&gt;    NA</w:t>
      </w:r>
    </w:p>
    <w:p w14:paraId="45B49313" w14:textId="77777777" w:rsidR="00A15E69" w:rsidRDefault="002C4728">
      <w:pPr>
        <w:pStyle w:val="SourceCode"/>
      </w:pPr>
      <w:r>
        <w:rPr>
          <w:rStyle w:val="NormalTok"/>
        </w:rPr>
        <w:t>### Columns 7 and 8 are empty and needs to be removed</w:t>
      </w:r>
      <w:r>
        <w:br/>
      </w:r>
      <w:r>
        <w:br/>
      </w:r>
      <w:r>
        <w:rPr>
          <w:rStyle w:val="NormalTok"/>
        </w:rPr>
        <w:t>## Remove columns 7 &amp; 8</w:t>
      </w:r>
      <w:r>
        <w:br/>
      </w:r>
      <w:r>
        <w:rPr>
          <w:rStyle w:val="NormalTok"/>
        </w:rPr>
        <w:t>applicants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applicants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 Inspect data for missing values and anomali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pplicants)</w:t>
      </w:r>
    </w:p>
    <w:p w14:paraId="3B7B0C1B" w14:textId="77777777" w:rsidR="00A15E69" w:rsidRDefault="002C4728">
      <w:pPr>
        <w:pStyle w:val="SourceCode"/>
      </w:pPr>
      <w:r>
        <w:rPr>
          <w:rStyle w:val="VerbatimChar"/>
        </w:rPr>
        <w:t xml:space="preserve">##       Age           State              Degree             Major          </w:t>
      </w:r>
      <w:r>
        <w:br/>
      </w:r>
      <w:r>
        <w:rPr>
          <w:rStyle w:val="VerbatimChar"/>
        </w:rPr>
        <w:t xml:space="preserve">##  Min.   :19.00   Length:500         Length:500         Length:500        </w:t>
      </w:r>
      <w:r>
        <w:br/>
      </w:r>
      <w:r>
        <w:rPr>
          <w:rStyle w:val="VerbatimChar"/>
        </w:rPr>
        <w:t xml:space="preserve">##  1st Qu.:25.00   Class :character   Class :character   Class :character  </w:t>
      </w:r>
      <w:r>
        <w:br/>
      </w:r>
      <w:r>
        <w:rPr>
          <w:rStyle w:val="VerbatimChar"/>
        </w:rPr>
        <w:t xml:space="preserve">##  Median :28.00   Mode  :character   Mode  :character   Mode  :character  </w:t>
      </w:r>
      <w:r>
        <w:br/>
      </w:r>
      <w:r>
        <w:rPr>
          <w:rStyle w:val="VerbatimChar"/>
        </w:rPr>
        <w:t xml:space="preserve">##  Mean   :27.69                                                           </w:t>
      </w:r>
      <w:r>
        <w:br/>
      </w:r>
      <w:r>
        <w:rPr>
          <w:rStyle w:val="VerbatimChar"/>
        </w:rPr>
        <w:t xml:space="preserve">##  3rd Qu.:30.00                                                           </w:t>
      </w:r>
      <w:r>
        <w:br/>
      </w:r>
      <w:r>
        <w:rPr>
          <w:rStyle w:val="VerbatimChar"/>
        </w:rPr>
        <w:t xml:space="preserve">##  Max.   :43.00                                                           </w:t>
      </w:r>
      <w:r>
        <w:br/>
      </w:r>
      <w:r>
        <w:rPr>
          <w:rStyle w:val="VerbatimChar"/>
        </w:rPr>
        <w:t xml:space="preserve">##    Experience       Outcome         </w:t>
      </w:r>
      <w:r>
        <w:br/>
      </w:r>
      <w:r>
        <w:rPr>
          <w:rStyle w:val="VerbatimChar"/>
        </w:rPr>
        <w:t xml:space="preserve">##  Min.   : 0.000   Length:500        </w:t>
      </w:r>
      <w:r>
        <w:br/>
      </w:r>
      <w:r>
        <w:rPr>
          <w:rStyle w:val="VerbatimChar"/>
        </w:rPr>
        <w:t xml:space="preserve">##  1st Qu.: 3.000   Class :character  </w:t>
      </w:r>
      <w:r>
        <w:br/>
      </w:r>
      <w:r>
        <w:rPr>
          <w:rStyle w:val="VerbatimChar"/>
        </w:rPr>
        <w:t xml:space="preserve">##  Median : 5.000   Mode  :character  </w:t>
      </w:r>
      <w:r>
        <w:br/>
      </w:r>
      <w:r>
        <w:rPr>
          <w:rStyle w:val="VerbatimChar"/>
        </w:rPr>
        <w:t xml:space="preserve">##  Mean   : 5.188                     </w:t>
      </w:r>
      <w:r>
        <w:br/>
      </w:r>
      <w:r>
        <w:rPr>
          <w:rStyle w:val="VerbatimChar"/>
        </w:rPr>
        <w:lastRenderedPageBreak/>
        <w:t xml:space="preserve">##  3rd Qu.: 7.000                     </w:t>
      </w:r>
      <w:r>
        <w:br/>
      </w:r>
      <w:r>
        <w:rPr>
          <w:rStyle w:val="VerbatimChar"/>
        </w:rPr>
        <w:t>##  Max.   :15.000</w:t>
      </w:r>
    </w:p>
    <w:p w14:paraId="7A8C373B" w14:textId="77777777" w:rsidR="00A15E69" w:rsidRDefault="002C4728">
      <w:pPr>
        <w:pStyle w:val="SourceCode"/>
      </w:pPr>
      <w:r>
        <w:rPr>
          <w:rStyle w:val="NormalTok"/>
        </w:rPr>
        <w:t>## The max of experience seems high in relation to the median and 3rd quartile, check for outlier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pplicants</w:t>
      </w:r>
      <w:r>
        <w:rPr>
          <w:rStyle w:val="OperatorTok"/>
        </w:rPr>
        <w:t>$</w:t>
      </w:r>
      <w:r>
        <w:rPr>
          <w:rStyle w:val="NormalTok"/>
        </w:rPr>
        <w:t>Experience)</w:t>
      </w:r>
    </w:p>
    <w:p w14:paraId="702FC0F3" w14:textId="77777777" w:rsidR="00A15E69" w:rsidRDefault="002C4728">
      <w:pPr>
        <w:pStyle w:val="FirstParagraph"/>
      </w:pPr>
      <w:r>
        <w:rPr>
          <w:noProof/>
        </w:rPr>
        <w:drawing>
          <wp:inline distT="0" distB="0" distL="0" distR="0" wp14:anchorId="70021766" wp14:editId="1B488A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Decision_Tre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A277B" w14:textId="77777777" w:rsidR="00A15E69" w:rsidRDefault="002C4728">
      <w:pPr>
        <w:pStyle w:val="SourceCode"/>
      </w:pPr>
      <w:r>
        <w:rPr>
          <w:rStyle w:val="NormalTok"/>
        </w:rPr>
        <w:t>### There are in fact 2 outliers at 15 and 14</w:t>
      </w:r>
      <w:r>
        <w:br/>
      </w:r>
      <w:r>
        <w:rPr>
          <w:rStyle w:val="NormalTok"/>
        </w:rPr>
        <w:t>### May consider removing at a later time</w:t>
      </w:r>
      <w:r>
        <w:br/>
      </w:r>
      <w:r>
        <w:br/>
      </w:r>
      <w:r>
        <w:rPr>
          <w:rStyle w:val="NormalTok"/>
        </w:rPr>
        <w:t>## Separate data into training and test sets</w:t>
      </w:r>
      <w:r>
        <w:br/>
      </w:r>
      <w:r>
        <w:rPr>
          <w:rStyle w:val="NormalTok"/>
        </w:rPr>
        <w:t>train_app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app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DecValTok"/>
        </w:rPr>
        <w:t>25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 Setting tree control parameters</w:t>
      </w:r>
      <w:r>
        <w:br/>
      </w: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cp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Creating the decision tree model</w:t>
      </w:r>
      <w:r>
        <w:br/>
      </w:r>
      <w:r>
        <w:rPr>
          <w:rStyle w:val="NormalTok"/>
        </w:rPr>
        <w:t>tree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Out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ap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>tuneGrid =</w:t>
      </w:r>
      <w:r>
        <w:rPr>
          <w:rStyle w:val="NormalTok"/>
        </w:rPr>
        <w:t xml:space="preserve"> cartGrid)</w:t>
      </w:r>
      <w:r>
        <w:br/>
      </w:r>
      <w:r>
        <w:br/>
      </w:r>
      <w:r>
        <w:rPr>
          <w:rStyle w:val="NormalTok"/>
        </w:rPr>
        <w:t>## Getting the complexity parameter (cp) of the model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ree_model)</w:t>
      </w:r>
    </w:p>
    <w:p w14:paraId="6799879A" w14:textId="77777777" w:rsidR="00A15E69" w:rsidRDefault="002C4728">
      <w:pPr>
        <w:pStyle w:val="SourceCode"/>
      </w:pPr>
      <w:r>
        <w:rPr>
          <w:rStyle w:val="VerbatimChar"/>
        </w:rPr>
        <w:lastRenderedPageBreak/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50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  4 classes: 'adequate', 'excellent', 'minimal', 'unacceptab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99, 200, 200, 201, 20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Accuracy   Kappa     </w:t>
      </w:r>
      <w:r>
        <w:br/>
      </w:r>
      <w:r>
        <w:rPr>
          <w:rStyle w:val="VerbatimChar"/>
        </w:rPr>
        <w:t>##   0.01  0.6124946  0.32612439</w:t>
      </w:r>
      <w:r>
        <w:br/>
      </w:r>
      <w:r>
        <w:rPr>
          <w:rStyle w:val="VerbatimChar"/>
        </w:rPr>
        <w:t>##   0.02  0.6201809  0.32154831</w:t>
      </w:r>
      <w:r>
        <w:br/>
      </w:r>
      <w:r>
        <w:rPr>
          <w:rStyle w:val="VerbatimChar"/>
        </w:rPr>
        <w:t>##   0.03  0.6081809  0.27953915</w:t>
      </w:r>
      <w:r>
        <w:br/>
      </w:r>
      <w:r>
        <w:rPr>
          <w:rStyle w:val="VerbatimChar"/>
        </w:rPr>
        <w:t>##   0.04  0.5959360  0.22561381</w:t>
      </w:r>
      <w:r>
        <w:br/>
      </w:r>
      <w:r>
        <w:rPr>
          <w:rStyle w:val="VerbatimChar"/>
        </w:rPr>
        <w:t>##   0.05  0.5960144  0.22261375</w:t>
      </w:r>
      <w:r>
        <w:br/>
      </w:r>
      <w:r>
        <w:rPr>
          <w:rStyle w:val="VerbatimChar"/>
        </w:rPr>
        <w:t>##   0.06  0.5960144  0.22261375</w:t>
      </w:r>
      <w:r>
        <w:br/>
      </w:r>
      <w:r>
        <w:rPr>
          <w:rStyle w:val="VerbatimChar"/>
        </w:rPr>
        <w:t>##   0.07  0.5960144  0.22261375</w:t>
      </w:r>
      <w:r>
        <w:br/>
      </w:r>
      <w:r>
        <w:rPr>
          <w:rStyle w:val="VerbatimChar"/>
        </w:rPr>
        <w:t>##   0.08  0.5960144  0.22261375</w:t>
      </w:r>
      <w:r>
        <w:br/>
      </w:r>
      <w:r>
        <w:rPr>
          <w:rStyle w:val="VerbatimChar"/>
        </w:rPr>
        <w:t>##   0.09  0.5960144  0.22261375</w:t>
      </w:r>
      <w:r>
        <w:br/>
      </w:r>
      <w:r>
        <w:rPr>
          <w:rStyle w:val="VerbatimChar"/>
        </w:rPr>
        <w:t>##   0.10  0.5960144  0.22261375</w:t>
      </w:r>
      <w:r>
        <w:br/>
      </w:r>
      <w:r>
        <w:rPr>
          <w:rStyle w:val="VerbatimChar"/>
        </w:rPr>
        <w:t>##   0.11  0.5960144  0.22261375</w:t>
      </w:r>
      <w:r>
        <w:br/>
      </w:r>
      <w:r>
        <w:rPr>
          <w:rStyle w:val="VerbatimChar"/>
        </w:rPr>
        <w:t>##   0.12  0.5960144  0.22261375</w:t>
      </w:r>
      <w:r>
        <w:br/>
      </w:r>
      <w:r>
        <w:rPr>
          <w:rStyle w:val="VerbatimChar"/>
        </w:rPr>
        <w:t>##   0.13  0.5960144  0.22261375</w:t>
      </w:r>
      <w:r>
        <w:br/>
      </w:r>
      <w:r>
        <w:rPr>
          <w:rStyle w:val="VerbatimChar"/>
        </w:rPr>
        <w:t>##   0.14  0.5960144  0.22261375</w:t>
      </w:r>
      <w:r>
        <w:br/>
      </w:r>
      <w:r>
        <w:rPr>
          <w:rStyle w:val="VerbatimChar"/>
        </w:rPr>
        <w:t>##   0.15  0.5960144  0.22261375</w:t>
      </w:r>
      <w:r>
        <w:br/>
      </w:r>
      <w:r>
        <w:rPr>
          <w:rStyle w:val="VerbatimChar"/>
        </w:rPr>
        <w:t>##   0.16  0.5960144  0.22261375</w:t>
      </w:r>
      <w:r>
        <w:br/>
      </w:r>
      <w:r>
        <w:rPr>
          <w:rStyle w:val="VerbatimChar"/>
        </w:rPr>
        <w:t>##   0.17  0.5680144  0.12832246</w:t>
      </w:r>
      <w:r>
        <w:br/>
      </w:r>
      <w:r>
        <w:rPr>
          <w:rStyle w:val="VerbatimChar"/>
        </w:rPr>
        <w:t>##   0.18  0.5480864  0.04421365</w:t>
      </w:r>
      <w:r>
        <w:br/>
      </w:r>
      <w:r>
        <w:rPr>
          <w:rStyle w:val="VerbatimChar"/>
        </w:rPr>
        <w:t>##   0.19  0.5400864  0.00000000</w:t>
      </w:r>
      <w:r>
        <w:br/>
      </w:r>
      <w:r>
        <w:rPr>
          <w:rStyle w:val="VerbatimChar"/>
        </w:rPr>
        <w:t>##   0.20  0.5400864  0.00000000</w:t>
      </w:r>
      <w:r>
        <w:br/>
      </w:r>
      <w:r>
        <w:rPr>
          <w:rStyle w:val="VerbatimChar"/>
        </w:rPr>
        <w:t>##   0.21  0.5400864  0.00000000</w:t>
      </w:r>
      <w:r>
        <w:br/>
      </w:r>
      <w:r>
        <w:rPr>
          <w:rStyle w:val="VerbatimChar"/>
        </w:rPr>
        <w:t>##   0.22  0.5400864  0.00000000</w:t>
      </w:r>
      <w:r>
        <w:br/>
      </w:r>
      <w:r>
        <w:rPr>
          <w:rStyle w:val="VerbatimChar"/>
        </w:rPr>
        <w:t>##   0.23  0.5400864  0.00000000</w:t>
      </w:r>
      <w:r>
        <w:br/>
      </w:r>
      <w:r>
        <w:rPr>
          <w:rStyle w:val="VerbatimChar"/>
        </w:rPr>
        <w:t>##   0.24  0.5400864  0.00000000</w:t>
      </w:r>
      <w:r>
        <w:br/>
      </w:r>
      <w:r>
        <w:rPr>
          <w:rStyle w:val="VerbatimChar"/>
        </w:rPr>
        <w:t>##   0.25  0.5400864  0.00000000</w:t>
      </w:r>
      <w:r>
        <w:br/>
      </w:r>
      <w:r>
        <w:rPr>
          <w:rStyle w:val="VerbatimChar"/>
        </w:rPr>
        <w:t>##   0.26  0.5400864  0.00000000</w:t>
      </w:r>
      <w:r>
        <w:br/>
      </w:r>
      <w:r>
        <w:rPr>
          <w:rStyle w:val="VerbatimChar"/>
        </w:rPr>
        <w:t>##   0.27  0.5400864  0.00000000</w:t>
      </w:r>
      <w:r>
        <w:br/>
      </w:r>
      <w:r>
        <w:rPr>
          <w:rStyle w:val="VerbatimChar"/>
        </w:rPr>
        <w:t>##   0.28  0.5400864  0.00000000</w:t>
      </w:r>
      <w:r>
        <w:br/>
      </w:r>
      <w:r>
        <w:rPr>
          <w:rStyle w:val="VerbatimChar"/>
        </w:rPr>
        <w:t>##   0.29  0.5400864  0.00000000</w:t>
      </w:r>
      <w:r>
        <w:br/>
      </w:r>
      <w:r>
        <w:rPr>
          <w:rStyle w:val="VerbatimChar"/>
        </w:rPr>
        <w:t>##   0.30  0.5400864  0.00000000</w:t>
      </w:r>
      <w:r>
        <w:br/>
      </w:r>
      <w:r>
        <w:rPr>
          <w:rStyle w:val="VerbatimChar"/>
        </w:rPr>
        <w:t>##   0.31  0.5400864  0.00000000</w:t>
      </w:r>
      <w:r>
        <w:br/>
      </w:r>
      <w:r>
        <w:rPr>
          <w:rStyle w:val="VerbatimChar"/>
        </w:rPr>
        <w:t>##   0.32  0.5400864  0.00000000</w:t>
      </w:r>
      <w:r>
        <w:br/>
      </w:r>
      <w:r>
        <w:rPr>
          <w:rStyle w:val="VerbatimChar"/>
        </w:rPr>
        <w:t>##   0.33  0.5400864  0.00000000</w:t>
      </w:r>
      <w:r>
        <w:br/>
      </w:r>
      <w:r>
        <w:rPr>
          <w:rStyle w:val="VerbatimChar"/>
        </w:rPr>
        <w:t>##   0.34  0.5400864  0.00000000</w:t>
      </w:r>
      <w:r>
        <w:br/>
      </w:r>
      <w:r>
        <w:rPr>
          <w:rStyle w:val="VerbatimChar"/>
        </w:rPr>
        <w:t>##   0.35  0.5400864  0.00000000</w:t>
      </w:r>
      <w:r>
        <w:br/>
      </w:r>
      <w:r>
        <w:rPr>
          <w:rStyle w:val="VerbatimChar"/>
        </w:rPr>
        <w:t>##   0.36  0.5400864  0.00000000</w:t>
      </w:r>
      <w:r>
        <w:br/>
      </w:r>
      <w:r>
        <w:rPr>
          <w:rStyle w:val="VerbatimChar"/>
        </w:rPr>
        <w:t>##   0.37  0.5400864  0.00000000</w:t>
      </w:r>
      <w:r>
        <w:br/>
      </w:r>
      <w:r>
        <w:rPr>
          <w:rStyle w:val="VerbatimChar"/>
        </w:rPr>
        <w:t>##   0.38  0.5400864  0.00000000</w:t>
      </w:r>
      <w:r>
        <w:br/>
      </w:r>
      <w:r>
        <w:rPr>
          <w:rStyle w:val="VerbatimChar"/>
        </w:rPr>
        <w:lastRenderedPageBreak/>
        <w:t>##   0.39  0.5400864  0.00000000</w:t>
      </w:r>
      <w:r>
        <w:br/>
      </w:r>
      <w:r>
        <w:rPr>
          <w:rStyle w:val="VerbatimChar"/>
        </w:rPr>
        <w:t>##   0.40  0.5400864  0.00000000</w:t>
      </w:r>
      <w:r>
        <w:br/>
      </w:r>
      <w:r>
        <w:rPr>
          <w:rStyle w:val="VerbatimChar"/>
        </w:rPr>
        <w:t>##   0.41  0.5400864  0.00000000</w:t>
      </w:r>
      <w:r>
        <w:br/>
      </w:r>
      <w:r>
        <w:rPr>
          <w:rStyle w:val="VerbatimChar"/>
        </w:rPr>
        <w:t>##   0.42  0.5400864  0.00000000</w:t>
      </w:r>
      <w:r>
        <w:br/>
      </w:r>
      <w:r>
        <w:rPr>
          <w:rStyle w:val="VerbatimChar"/>
        </w:rPr>
        <w:t>##   0.43  0.5400864  0.00000000</w:t>
      </w:r>
      <w:r>
        <w:br/>
      </w:r>
      <w:r>
        <w:rPr>
          <w:rStyle w:val="VerbatimChar"/>
        </w:rPr>
        <w:t>##   0.44  0.5400864  0.00000000</w:t>
      </w:r>
      <w:r>
        <w:br/>
      </w:r>
      <w:r>
        <w:rPr>
          <w:rStyle w:val="VerbatimChar"/>
        </w:rPr>
        <w:t>##   0.45  0.5400864  0.00000000</w:t>
      </w:r>
      <w:r>
        <w:br/>
      </w:r>
      <w:r>
        <w:rPr>
          <w:rStyle w:val="VerbatimChar"/>
        </w:rPr>
        <w:t>##   0.46  0.5400864  0.00000000</w:t>
      </w:r>
      <w:r>
        <w:br/>
      </w:r>
      <w:r>
        <w:rPr>
          <w:rStyle w:val="VerbatimChar"/>
        </w:rPr>
        <w:t>##   0.47  0.5400864  0.00000000</w:t>
      </w:r>
      <w:r>
        <w:br/>
      </w:r>
      <w:r>
        <w:rPr>
          <w:rStyle w:val="VerbatimChar"/>
        </w:rPr>
        <w:t>##   0.48  0.5400864  0.00000000</w:t>
      </w:r>
      <w:r>
        <w:br/>
      </w:r>
      <w:r>
        <w:rPr>
          <w:rStyle w:val="VerbatimChar"/>
        </w:rPr>
        <w:t>##   0.49  0.5400864  0.00000000</w:t>
      </w:r>
      <w:r>
        <w:br/>
      </w:r>
      <w:r>
        <w:rPr>
          <w:rStyle w:val="VerbatimChar"/>
        </w:rPr>
        <w:t>##   0.50  0.5400864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2.</w:t>
      </w:r>
    </w:p>
    <w:p w14:paraId="07F40AC5" w14:textId="77777777" w:rsidR="00AE6614" w:rsidRDefault="002C4728">
      <w:pPr>
        <w:pStyle w:val="SourceCode"/>
      </w:pPr>
      <w:r>
        <w:rPr>
          <w:rStyle w:val="NormalTok"/>
        </w:rPr>
        <w:t>## complexity parameter = .01</w:t>
      </w:r>
      <w:r>
        <w:br/>
      </w:r>
      <w:r>
        <w:br/>
      </w:r>
      <w:r>
        <w:rPr>
          <w:rStyle w:val="NormalTok"/>
        </w:rPr>
        <w:t>## Build decision tree using the .01 cp</w:t>
      </w:r>
      <w:r>
        <w:br/>
      </w:r>
      <w:r>
        <w:rPr>
          <w:rStyle w:val="NormalTok"/>
        </w:rPr>
        <w:t>main_tree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Out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app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 View display of the decision tree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main_tree)</w:t>
      </w:r>
    </w:p>
    <w:p w14:paraId="384DE9A7" w14:textId="77777777" w:rsidR="00AE6614" w:rsidRPr="00AE6614" w:rsidRDefault="00AE6614" w:rsidP="00AE6614"/>
    <w:p w14:paraId="20098D74" w14:textId="77777777" w:rsidR="00AE6614" w:rsidRPr="00AE6614" w:rsidRDefault="00AE6614" w:rsidP="00AE6614"/>
    <w:p w14:paraId="29845031" w14:textId="77777777" w:rsidR="00AE6614" w:rsidRDefault="00AE6614" w:rsidP="00AE6614"/>
    <w:p w14:paraId="5405325B" w14:textId="77777777" w:rsidR="00A15E69" w:rsidRPr="00AE6614" w:rsidRDefault="00A15E69" w:rsidP="00AE6614"/>
    <w:p w14:paraId="66699CA1" w14:textId="77777777" w:rsidR="00A15E69" w:rsidRDefault="002C4728">
      <w:pPr>
        <w:pStyle w:val="FirstParagraph"/>
      </w:pPr>
      <w:r>
        <w:rPr>
          <w:noProof/>
        </w:rPr>
        <w:lastRenderedPageBreak/>
        <w:drawing>
          <wp:inline distT="0" distB="0" distL="0" distR="0" wp14:anchorId="48F57636" wp14:editId="0BC4D42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Decision_Tre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AC8F1" w14:textId="77777777" w:rsidR="00A15E69" w:rsidRDefault="002C4728">
      <w:pPr>
        <w:pStyle w:val="SourceCode"/>
      </w:pPr>
      <w:r>
        <w:rPr>
          <w:rStyle w:val="NormalTok"/>
        </w:rPr>
        <w:t>## Predict outcome of the training data</w:t>
      </w:r>
      <w:r>
        <w:br/>
      </w:r>
      <w:r>
        <w:rPr>
          <w:rStyle w:val="NormalTok"/>
        </w:rPr>
        <w:t>train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ain_tree, train_ap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View the confusion matrix of the training predict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app</w:t>
      </w:r>
      <w:r>
        <w:rPr>
          <w:rStyle w:val="OperatorTok"/>
        </w:rPr>
        <w:t>$</w:t>
      </w:r>
      <w:r>
        <w:rPr>
          <w:rStyle w:val="NormalTok"/>
        </w:rPr>
        <w:t>Outcome, train_pred)</w:t>
      </w:r>
    </w:p>
    <w:p w14:paraId="3EEBBA70" w14:textId="77777777" w:rsidR="00A15E69" w:rsidRDefault="002C4728">
      <w:pPr>
        <w:pStyle w:val="SourceCode"/>
      </w:pPr>
      <w:r>
        <w:rPr>
          <w:rStyle w:val="VerbatimChar"/>
        </w:rPr>
        <w:t>##               train_pred</w:t>
      </w:r>
      <w:r>
        <w:br/>
      </w:r>
      <w:r>
        <w:rPr>
          <w:rStyle w:val="VerbatimChar"/>
        </w:rPr>
        <w:t>##                  1   3   4</w:t>
      </w:r>
      <w:r>
        <w:br/>
      </w:r>
      <w:r>
        <w:rPr>
          <w:rStyle w:val="VerbatimChar"/>
        </w:rPr>
        <w:t>##   adequate     123  10   2</w:t>
      </w:r>
      <w:r>
        <w:br/>
      </w:r>
      <w:r>
        <w:rPr>
          <w:rStyle w:val="VerbatimChar"/>
        </w:rPr>
        <w:t>##   excellent      7   0   0</w:t>
      </w:r>
      <w:r>
        <w:br/>
      </w:r>
      <w:r>
        <w:rPr>
          <w:rStyle w:val="VerbatimChar"/>
        </w:rPr>
        <w:t>##   minimal       21  50   8</w:t>
      </w:r>
      <w:r>
        <w:br/>
      </w:r>
      <w:r>
        <w:rPr>
          <w:rStyle w:val="VerbatimChar"/>
        </w:rPr>
        <w:t>##   unacceptable   3   9  17</w:t>
      </w:r>
    </w:p>
    <w:p w14:paraId="745C424F" w14:textId="77777777" w:rsidR="00A15E69" w:rsidRDefault="002C4728">
      <w:pPr>
        <w:pStyle w:val="SourceCode"/>
      </w:pPr>
      <w:r>
        <w:rPr>
          <w:rStyle w:val="NormalTok"/>
        </w:rPr>
        <w:t>## 76% accuracy</w:t>
      </w:r>
      <w:r>
        <w:br/>
      </w:r>
      <w:r>
        <w:br/>
      </w:r>
      <w:r>
        <w:rPr>
          <w:rStyle w:val="NormalTok"/>
        </w:rPr>
        <w:t>## Predict the outcome of the test data</w:t>
      </w:r>
      <w:r>
        <w:br/>
      </w:r>
      <w:r>
        <w:rPr>
          <w:rStyle w:val="NormalTok"/>
        </w:rPr>
        <w:t>pre_scor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ain_tree, test_ap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View the confusion matrix of the mode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app</w:t>
      </w:r>
      <w:r>
        <w:rPr>
          <w:rStyle w:val="OperatorTok"/>
        </w:rPr>
        <w:t>$</w:t>
      </w:r>
      <w:r>
        <w:rPr>
          <w:rStyle w:val="NormalTok"/>
        </w:rPr>
        <w:t>Outcome, pre_score)</w:t>
      </w:r>
    </w:p>
    <w:p w14:paraId="1268D8EC" w14:textId="77777777" w:rsidR="00A15E69" w:rsidRDefault="002C4728">
      <w:pPr>
        <w:pStyle w:val="SourceCode"/>
      </w:pPr>
      <w:r>
        <w:rPr>
          <w:rStyle w:val="VerbatimChar"/>
        </w:rPr>
        <w:t>##               pre_score</w:t>
      </w:r>
      <w:r>
        <w:br/>
      </w:r>
      <w:r>
        <w:rPr>
          <w:rStyle w:val="VerbatimChar"/>
        </w:rPr>
        <w:t>##                 1  3  4</w:t>
      </w:r>
      <w:r>
        <w:br/>
      </w:r>
      <w:r>
        <w:rPr>
          <w:rStyle w:val="VerbatimChar"/>
        </w:rPr>
        <w:t>##   adequate     93 35  0</w:t>
      </w:r>
      <w:r>
        <w:br/>
      </w:r>
      <w:r>
        <w:rPr>
          <w:rStyle w:val="VerbatimChar"/>
        </w:rPr>
        <w:t>##   excellent    16  0  0</w:t>
      </w:r>
      <w:r>
        <w:br/>
      </w:r>
      <w:r>
        <w:rPr>
          <w:rStyle w:val="VerbatimChar"/>
        </w:rPr>
        <w:t>##   minimal      23 40 13</w:t>
      </w:r>
      <w:r>
        <w:br/>
      </w:r>
      <w:r>
        <w:rPr>
          <w:rStyle w:val="VerbatimChar"/>
        </w:rPr>
        <w:t>##   unacceptable  3 19  8</w:t>
      </w:r>
    </w:p>
    <w:p w14:paraId="5B5691E7" w14:textId="77777777" w:rsidR="00A15E69" w:rsidRDefault="002C4728">
      <w:pPr>
        <w:pStyle w:val="SourceCode"/>
        <w:rPr>
          <w:rStyle w:val="NormalTok"/>
        </w:rPr>
      </w:pPr>
      <w:r>
        <w:rPr>
          <w:rStyle w:val="NormalTok"/>
        </w:rPr>
        <w:lastRenderedPageBreak/>
        <w:t>## 56.4% accuracy</w:t>
      </w:r>
    </w:p>
    <w:p w14:paraId="23281F4A" w14:textId="77777777" w:rsidR="00AE6614" w:rsidRPr="00AE6614" w:rsidRDefault="00AE6614" w:rsidP="00AE6614"/>
    <w:p w14:paraId="55452197" w14:textId="77777777" w:rsidR="00AE6614" w:rsidRDefault="00AE6614" w:rsidP="00AE6614"/>
    <w:p w14:paraId="5826712D" w14:textId="77777777" w:rsidR="00AE6614" w:rsidRPr="00A94DE4" w:rsidRDefault="00AE6614" w:rsidP="00A94DE4">
      <w:pPr>
        <w:jc w:val="center"/>
        <w:rPr>
          <w:b/>
          <w:sz w:val="28"/>
          <w:szCs w:val="28"/>
        </w:rPr>
      </w:pPr>
      <w:r w:rsidRPr="00A94DE4">
        <w:rPr>
          <w:b/>
          <w:sz w:val="28"/>
          <w:szCs w:val="28"/>
        </w:rPr>
        <w:t>Conclusion</w:t>
      </w:r>
    </w:p>
    <w:p w14:paraId="55D0A496" w14:textId="77777777" w:rsidR="00AE6614" w:rsidRDefault="00AE6614" w:rsidP="00AE6614"/>
    <w:p w14:paraId="4046F525" w14:textId="77777777" w:rsidR="00AE6614" w:rsidRDefault="00AE6614" w:rsidP="00AE6614">
      <w:r>
        <w:t>The model did not predict any of the outcomes as excellent because all the records with outcome as excellent falls under the root node of the tree Major = Csc, Eng, IS, Sci. Due to the number of “adequates” being proportionally high, the model automatically assigns an outcome of adequate for any records with these Majors.</w:t>
      </w:r>
    </w:p>
    <w:p w14:paraId="7D37606F" w14:textId="77777777" w:rsidR="00AE6614" w:rsidRDefault="00AE6614" w:rsidP="00AE6614"/>
    <w:p w14:paraId="507B73EA" w14:textId="77777777" w:rsidR="00AE6614" w:rsidRDefault="00AE6614" w:rsidP="00AE6614">
      <w:r>
        <w:t xml:space="preserve">The confusion matrix for the </w:t>
      </w:r>
      <w:r w:rsidR="004F525E">
        <w:t>training data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9"/>
        <w:gridCol w:w="1857"/>
        <w:gridCol w:w="1857"/>
        <w:gridCol w:w="1857"/>
        <w:gridCol w:w="1890"/>
      </w:tblGrid>
      <w:tr w:rsidR="004F525E" w14:paraId="05451950" w14:textId="77777777" w:rsidTr="004F525E">
        <w:tc>
          <w:tcPr>
            <w:tcW w:w="1915" w:type="dxa"/>
          </w:tcPr>
          <w:p w14:paraId="2B1ABFEF" w14:textId="77777777" w:rsidR="004F525E" w:rsidRDefault="004F525E" w:rsidP="00AE6614"/>
        </w:tc>
        <w:tc>
          <w:tcPr>
            <w:tcW w:w="1915" w:type="dxa"/>
          </w:tcPr>
          <w:p w14:paraId="3C420B31" w14:textId="77777777" w:rsidR="004F525E" w:rsidRPr="004F525E" w:rsidRDefault="004F525E" w:rsidP="00AE6614">
            <w:pPr>
              <w:rPr>
                <w:b/>
              </w:rPr>
            </w:pPr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14:paraId="4CB428B2" w14:textId="77777777" w:rsidR="004F525E" w:rsidRDefault="004F525E" w:rsidP="00AE6614"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14:paraId="368A22F6" w14:textId="77777777" w:rsidR="004F525E" w:rsidRDefault="004F525E" w:rsidP="00AE6614">
            <w:r w:rsidRPr="004F525E">
              <w:rPr>
                <w:b/>
              </w:rPr>
              <w:t>Modeled</w:t>
            </w:r>
          </w:p>
        </w:tc>
        <w:tc>
          <w:tcPr>
            <w:tcW w:w="1916" w:type="dxa"/>
          </w:tcPr>
          <w:p w14:paraId="6C6BF93A" w14:textId="77777777" w:rsidR="004F525E" w:rsidRDefault="004F525E" w:rsidP="00AE6614">
            <w:r w:rsidRPr="004F525E">
              <w:rPr>
                <w:b/>
              </w:rPr>
              <w:t>Modeled</w:t>
            </w:r>
          </w:p>
        </w:tc>
      </w:tr>
      <w:tr w:rsidR="004F525E" w14:paraId="5B1A99EF" w14:textId="77777777" w:rsidTr="004F525E">
        <w:tc>
          <w:tcPr>
            <w:tcW w:w="1915" w:type="dxa"/>
          </w:tcPr>
          <w:p w14:paraId="46E8D3A0" w14:textId="77777777" w:rsidR="004F525E" w:rsidRPr="004F525E" w:rsidRDefault="004F525E" w:rsidP="00AE6614">
            <w:pPr>
              <w:rPr>
                <w:b/>
              </w:rPr>
            </w:pPr>
            <w:r w:rsidRPr="004F525E">
              <w:rPr>
                <w:b/>
              </w:rPr>
              <w:t>Actual</w:t>
            </w:r>
          </w:p>
        </w:tc>
        <w:tc>
          <w:tcPr>
            <w:tcW w:w="1915" w:type="dxa"/>
          </w:tcPr>
          <w:p w14:paraId="6D0B787D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14:paraId="6C1A4BAB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14:paraId="47D5CD7E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6" w:type="dxa"/>
          </w:tcPr>
          <w:p w14:paraId="703923AD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</w:tr>
      <w:tr w:rsidR="004F525E" w14:paraId="65875FAA" w14:textId="77777777" w:rsidTr="004F525E">
        <w:tc>
          <w:tcPr>
            <w:tcW w:w="1915" w:type="dxa"/>
          </w:tcPr>
          <w:p w14:paraId="269049DB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14:paraId="086E1CD8" w14:textId="77777777" w:rsidR="004F525E" w:rsidRDefault="004F525E" w:rsidP="004F525E">
            <w:pPr>
              <w:jc w:val="center"/>
            </w:pPr>
            <w:r>
              <w:t>123</w:t>
            </w:r>
          </w:p>
        </w:tc>
        <w:tc>
          <w:tcPr>
            <w:tcW w:w="1915" w:type="dxa"/>
          </w:tcPr>
          <w:p w14:paraId="03554C7C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7A63E57E" w14:textId="77777777" w:rsidR="004F525E" w:rsidRDefault="004F525E" w:rsidP="004F525E">
            <w:pPr>
              <w:jc w:val="center"/>
            </w:pPr>
            <w:r>
              <w:t>10</w:t>
            </w:r>
          </w:p>
        </w:tc>
        <w:tc>
          <w:tcPr>
            <w:tcW w:w="1916" w:type="dxa"/>
          </w:tcPr>
          <w:p w14:paraId="656818AC" w14:textId="77777777" w:rsidR="004F525E" w:rsidRDefault="004F525E" w:rsidP="004F525E">
            <w:pPr>
              <w:jc w:val="center"/>
            </w:pPr>
            <w:r>
              <w:t>2</w:t>
            </w:r>
          </w:p>
        </w:tc>
      </w:tr>
      <w:tr w:rsidR="004F525E" w14:paraId="32DEBE91" w14:textId="77777777" w:rsidTr="004F525E">
        <w:tc>
          <w:tcPr>
            <w:tcW w:w="1915" w:type="dxa"/>
          </w:tcPr>
          <w:p w14:paraId="156DED27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14:paraId="352FB654" w14:textId="77777777" w:rsidR="004F525E" w:rsidRDefault="004F525E" w:rsidP="004F525E">
            <w:pPr>
              <w:jc w:val="center"/>
            </w:pPr>
            <w:r>
              <w:t>7</w:t>
            </w:r>
          </w:p>
        </w:tc>
        <w:tc>
          <w:tcPr>
            <w:tcW w:w="1915" w:type="dxa"/>
          </w:tcPr>
          <w:p w14:paraId="02728119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7DCF419E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6" w:type="dxa"/>
          </w:tcPr>
          <w:p w14:paraId="13154AAE" w14:textId="77777777" w:rsidR="004F525E" w:rsidRDefault="004F525E" w:rsidP="004F525E">
            <w:pPr>
              <w:jc w:val="center"/>
            </w:pPr>
            <w:r>
              <w:t>0</w:t>
            </w:r>
          </w:p>
        </w:tc>
      </w:tr>
      <w:tr w:rsidR="004F525E" w14:paraId="53BBAE89" w14:textId="77777777" w:rsidTr="004F525E">
        <w:tc>
          <w:tcPr>
            <w:tcW w:w="1915" w:type="dxa"/>
          </w:tcPr>
          <w:p w14:paraId="264193D9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5" w:type="dxa"/>
          </w:tcPr>
          <w:p w14:paraId="3CD1B723" w14:textId="77777777" w:rsidR="004F525E" w:rsidRDefault="004F525E" w:rsidP="004F525E">
            <w:pPr>
              <w:jc w:val="center"/>
            </w:pPr>
            <w:r>
              <w:t>21</w:t>
            </w:r>
          </w:p>
        </w:tc>
        <w:tc>
          <w:tcPr>
            <w:tcW w:w="1915" w:type="dxa"/>
          </w:tcPr>
          <w:p w14:paraId="546B823F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3B707E22" w14:textId="77777777" w:rsidR="004F525E" w:rsidRDefault="004F525E" w:rsidP="004F525E">
            <w:pPr>
              <w:jc w:val="center"/>
            </w:pPr>
            <w:r>
              <w:t>50</w:t>
            </w:r>
          </w:p>
        </w:tc>
        <w:tc>
          <w:tcPr>
            <w:tcW w:w="1916" w:type="dxa"/>
          </w:tcPr>
          <w:p w14:paraId="65A3B09F" w14:textId="77777777" w:rsidR="004F525E" w:rsidRDefault="004F525E" w:rsidP="004F525E">
            <w:pPr>
              <w:jc w:val="center"/>
            </w:pPr>
            <w:r>
              <w:t>8</w:t>
            </w:r>
          </w:p>
        </w:tc>
      </w:tr>
      <w:tr w:rsidR="004F525E" w14:paraId="0A862F32" w14:textId="77777777" w:rsidTr="004F525E">
        <w:tc>
          <w:tcPr>
            <w:tcW w:w="1915" w:type="dxa"/>
          </w:tcPr>
          <w:p w14:paraId="62239163" w14:textId="77777777"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  <w:tc>
          <w:tcPr>
            <w:tcW w:w="1915" w:type="dxa"/>
          </w:tcPr>
          <w:p w14:paraId="098D7815" w14:textId="77777777" w:rsidR="004F525E" w:rsidRDefault="004F525E" w:rsidP="004F525E">
            <w:pPr>
              <w:jc w:val="center"/>
            </w:pPr>
            <w:r>
              <w:t>3</w:t>
            </w:r>
          </w:p>
        </w:tc>
        <w:tc>
          <w:tcPr>
            <w:tcW w:w="1915" w:type="dxa"/>
          </w:tcPr>
          <w:p w14:paraId="13446D70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432710D1" w14:textId="77777777" w:rsidR="004F525E" w:rsidRDefault="004F525E" w:rsidP="004F525E">
            <w:pPr>
              <w:jc w:val="center"/>
            </w:pPr>
            <w:r>
              <w:t>9</w:t>
            </w:r>
          </w:p>
        </w:tc>
        <w:tc>
          <w:tcPr>
            <w:tcW w:w="1916" w:type="dxa"/>
          </w:tcPr>
          <w:p w14:paraId="4CBD056E" w14:textId="77777777" w:rsidR="004F525E" w:rsidRDefault="004F525E" w:rsidP="004F525E">
            <w:pPr>
              <w:jc w:val="center"/>
            </w:pPr>
            <w:r>
              <w:t>17</w:t>
            </w:r>
          </w:p>
        </w:tc>
      </w:tr>
    </w:tbl>
    <w:p w14:paraId="58CD49A9" w14:textId="77777777" w:rsidR="004F525E" w:rsidRDefault="004F525E" w:rsidP="00AE6614"/>
    <w:p w14:paraId="568FB096" w14:textId="77777777" w:rsidR="004F525E" w:rsidRDefault="004F525E" w:rsidP="00AE6614">
      <w:r>
        <w:t xml:space="preserve">The training model results in a 76% </w:t>
      </w:r>
      <w:r w:rsidR="005F7C2F">
        <w:t>accuracy</w:t>
      </w:r>
    </w:p>
    <w:p w14:paraId="61763C50" w14:textId="77777777" w:rsidR="004F525E" w:rsidRDefault="004F525E" w:rsidP="00AE6614"/>
    <w:p w14:paraId="0FF4B064" w14:textId="6F6F4E4C" w:rsidR="004F525E" w:rsidRDefault="004F525E" w:rsidP="004F525E">
      <w:r>
        <w:t>The confusion matrix for the t</w:t>
      </w:r>
      <w:r w:rsidR="00B512AE">
        <w:t>est</w:t>
      </w:r>
      <w:bookmarkStart w:id="0" w:name="_GoBack"/>
      <w:bookmarkEnd w:id="0"/>
      <w:r>
        <w:t xml:space="preserve"> data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9"/>
        <w:gridCol w:w="1857"/>
        <w:gridCol w:w="1857"/>
        <w:gridCol w:w="1857"/>
        <w:gridCol w:w="1890"/>
      </w:tblGrid>
      <w:tr w:rsidR="004F525E" w14:paraId="3FACBC9B" w14:textId="77777777" w:rsidTr="00536CC3">
        <w:tc>
          <w:tcPr>
            <w:tcW w:w="1915" w:type="dxa"/>
          </w:tcPr>
          <w:p w14:paraId="391FB250" w14:textId="77777777" w:rsidR="004F525E" w:rsidRDefault="004F525E" w:rsidP="00536CC3"/>
        </w:tc>
        <w:tc>
          <w:tcPr>
            <w:tcW w:w="1915" w:type="dxa"/>
          </w:tcPr>
          <w:p w14:paraId="10087391" w14:textId="77777777" w:rsidR="004F525E" w:rsidRPr="004F525E" w:rsidRDefault="004F525E" w:rsidP="00536CC3">
            <w:pPr>
              <w:rPr>
                <w:b/>
              </w:rPr>
            </w:pPr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14:paraId="2F46469C" w14:textId="77777777" w:rsidR="004F525E" w:rsidRDefault="004F525E" w:rsidP="00536CC3"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14:paraId="360FACB5" w14:textId="77777777" w:rsidR="004F525E" w:rsidRDefault="004F525E" w:rsidP="00536CC3">
            <w:r w:rsidRPr="004F525E">
              <w:rPr>
                <w:b/>
              </w:rPr>
              <w:t>Modeled</w:t>
            </w:r>
          </w:p>
        </w:tc>
        <w:tc>
          <w:tcPr>
            <w:tcW w:w="1916" w:type="dxa"/>
          </w:tcPr>
          <w:p w14:paraId="12617406" w14:textId="77777777" w:rsidR="004F525E" w:rsidRDefault="004F525E" w:rsidP="00536CC3">
            <w:r w:rsidRPr="004F525E">
              <w:rPr>
                <w:b/>
              </w:rPr>
              <w:t>Modeled</w:t>
            </w:r>
          </w:p>
        </w:tc>
      </w:tr>
      <w:tr w:rsidR="004F525E" w14:paraId="6AEF8B7D" w14:textId="77777777" w:rsidTr="00536CC3">
        <w:tc>
          <w:tcPr>
            <w:tcW w:w="1915" w:type="dxa"/>
          </w:tcPr>
          <w:p w14:paraId="60CC6983" w14:textId="77777777" w:rsidR="004F525E" w:rsidRPr="004F525E" w:rsidRDefault="004F525E" w:rsidP="00536CC3">
            <w:pPr>
              <w:rPr>
                <w:b/>
              </w:rPr>
            </w:pPr>
            <w:r w:rsidRPr="004F525E">
              <w:rPr>
                <w:b/>
              </w:rPr>
              <w:t>Actual</w:t>
            </w:r>
          </w:p>
        </w:tc>
        <w:tc>
          <w:tcPr>
            <w:tcW w:w="1915" w:type="dxa"/>
          </w:tcPr>
          <w:p w14:paraId="1CF8B350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14:paraId="0C03CD0C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14:paraId="08DDF5B1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6" w:type="dxa"/>
          </w:tcPr>
          <w:p w14:paraId="462740D8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</w:tr>
      <w:tr w:rsidR="004F525E" w14:paraId="0473CAAD" w14:textId="77777777" w:rsidTr="00536CC3">
        <w:tc>
          <w:tcPr>
            <w:tcW w:w="1915" w:type="dxa"/>
          </w:tcPr>
          <w:p w14:paraId="02C71F45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14:paraId="2C073A10" w14:textId="77777777" w:rsidR="004F525E" w:rsidRDefault="004F525E" w:rsidP="004F525E">
            <w:pPr>
              <w:jc w:val="center"/>
            </w:pPr>
            <w:r>
              <w:t>63</w:t>
            </w:r>
          </w:p>
        </w:tc>
        <w:tc>
          <w:tcPr>
            <w:tcW w:w="1915" w:type="dxa"/>
          </w:tcPr>
          <w:p w14:paraId="2C4B40CC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5E019971" w14:textId="77777777" w:rsidR="004F525E" w:rsidRDefault="004F525E" w:rsidP="004F525E">
            <w:pPr>
              <w:jc w:val="center"/>
            </w:pPr>
            <w:r>
              <w:t>35</w:t>
            </w:r>
          </w:p>
        </w:tc>
        <w:tc>
          <w:tcPr>
            <w:tcW w:w="1916" w:type="dxa"/>
          </w:tcPr>
          <w:p w14:paraId="7E685AE4" w14:textId="77777777" w:rsidR="004F525E" w:rsidRDefault="004F525E" w:rsidP="004F525E">
            <w:pPr>
              <w:jc w:val="center"/>
            </w:pPr>
            <w:r>
              <w:t>0</w:t>
            </w:r>
          </w:p>
        </w:tc>
      </w:tr>
      <w:tr w:rsidR="004F525E" w14:paraId="39D2BE13" w14:textId="77777777" w:rsidTr="00536CC3">
        <w:tc>
          <w:tcPr>
            <w:tcW w:w="1915" w:type="dxa"/>
          </w:tcPr>
          <w:p w14:paraId="69330D69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14:paraId="669668AF" w14:textId="77777777" w:rsidR="004F525E" w:rsidRDefault="004F525E" w:rsidP="004F525E">
            <w:pPr>
              <w:jc w:val="center"/>
            </w:pPr>
            <w:r>
              <w:t>16</w:t>
            </w:r>
          </w:p>
        </w:tc>
        <w:tc>
          <w:tcPr>
            <w:tcW w:w="1915" w:type="dxa"/>
          </w:tcPr>
          <w:p w14:paraId="333ADEDC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74847D3A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6" w:type="dxa"/>
          </w:tcPr>
          <w:p w14:paraId="19C51C13" w14:textId="77777777" w:rsidR="004F525E" w:rsidRDefault="004F525E" w:rsidP="004F525E">
            <w:pPr>
              <w:jc w:val="center"/>
            </w:pPr>
            <w:r>
              <w:t>0</w:t>
            </w:r>
          </w:p>
        </w:tc>
      </w:tr>
      <w:tr w:rsidR="004F525E" w14:paraId="297D2192" w14:textId="77777777" w:rsidTr="00536CC3">
        <w:tc>
          <w:tcPr>
            <w:tcW w:w="1915" w:type="dxa"/>
          </w:tcPr>
          <w:p w14:paraId="64D2A914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5" w:type="dxa"/>
          </w:tcPr>
          <w:p w14:paraId="00AD5DBB" w14:textId="77777777" w:rsidR="004F525E" w:rsidRDefault="004F525E" w:rsidP="004F525E">
            <w:pPr>
              <w:jc w:val="center"/>
            </w:pPr>
            <w:r>
              <w:t>23</w:t>
            </w:r>
          </w:p>
        </w:tc>
        <w:tc>
          <w:tcPr>
            <w:tcW w:w="1915" w:type="dxa"/>
          </w:tcPr>
          <w:p w14:paraId="15F16CE8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69EBCCEF" w14:textId="77777777" w:rsidR="004F525E" w:rsidRDefault="004F525E" w:rsidP="004F525E">
            <w:pPr>
              <w:jc w:val="center"/>
            </w:pPr>
            <w:r>
              <w:t>40</w:t>
            </w:r>
          </w:p>
        </w:tc>
        <w:tc>
          <w:tcPr>
            <w:tcW w:w="1916" w:type="dxa"/>
          </w:tcPr>
          <w:p w14:paraId="1621CB33" w14:textId="77777777" w:rsidR="004F525E" w:rsidRDefault="004F525E" w:rsidP="004F525E">
            <w:pPr>
              <w:jc w:val="center"/>
            </w:pPr>
            <w:r>
              <w:t>13</w:t>
            </w:r>
          </w:p>
        </w:tc>
      </w:tr>
      <w:tr w:rsidR="004F525E" w14:paraId="65ADED32" w14:textId="77777777" w:rsidTr="00536CC3">
        <w:tc>
          <w:tcPr>
            <w:tcW w:w="1915" w:type="dxa"/>
          </w:tcPr>
          <w:p w14:paraId="407DA0CD" w14:textId="77777777"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  <w:tc>
          <w:tcPr>
            <w:tcW w:w="1915" w:type="dxa"/>
          </w:tcPr>
          <w:p w14:paraId="2E8EAC3E" w14:textId="77777777" w:rsidR="004F525E" w:rsidRDefault="004F525E" w:rsidP="004F525E">
            <w:pPr>
              <w:jc w:val="center"/>
            </w:pPr>
            <w:r>
              <w:t>3</w:t>
            </w:r>
          </w:p>
        </w:tc>
        <w:tc>
          <w:tcPr>
            <w:tcW w:w="1915" w:type="dxa"/>
          </w:tcPr>
          <w:p w14:paraId="3272A336" w14:textId="77777777"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14:paraId="72EC1C8A" w14:textId="77777777" w:rsidR="004F525E" w:rsidRDefault="004F525E" w:rsidP="004F525E">
            <w:pPr>
              <w:jc w:val="center"/>
            </w:pPr>
            <w:r>
              <w:t>19</w:t>
            </w:r>
          </w:p>
        </w:tc>
        <w:tc>
          <w:tcPr>
            <w:tcW w:w="1916" w:type="dxa"/>
          </w:tcPr>
          <w:p w14:paraId="670FD6BD" w14:textId="77777777" w:rsidR="004F525E" w:rsidRDefault="004F525E" w:rsidP="004F525E">
            <w:pPr>
              <w:jc w:val="center"/>
            </w:pPr>
            <w:r>
              <w:t>8</w:t>
            </w:r>
          </w:p>
        </w:tc>
      </w:tr>
    </w:tbl>
    <w:p w14:paraId="5C717D84" w14:textId="77777777" w:rsidR="004F525E" w:rsidRDefault="004F525E" w:rsidP="00AE6614"/>
    <w:p w14:paraId="08E90F71" w14:textId="77777777" w:rsidR="004F525E" w:rsidRPr="00AE6614" w:rsidRDefault="004F525E" w:rsidP="00AE6614">
      <w:r>
        <w:t>Running the model on the test data however, results in a 56.4% accuracy rating</w:t>
      </w:r>
    </w:p>
    <w:sectPr w:rsidR="004F525E" w:rsidRPr="00AE66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81E79" w14:textId="77777777" w:rsidR="00F67DE7" w:rsidRDefault="00F67DE7">
      <w:pPr>
        <w:spacing w:after="0"/>
      </w:pPr>
      <w:r>
        <w:separator/>
      </w:r>
    </w:p>
  </w:endnote>
  <w:endnote w:type="continuationSeparator" w:id="0">
    <w:p w14:paraId="142C1882" w14:textId="77777777" w:rsidR="00F67DE7" w:rsidRDefault="00F67D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887E2" w14:textId="77777777" w:rsidR="00F67DE7" w:rsidRDefault="00F67DE7">
      <w:r>
        <w:separator/>
      </w:r>
    </w:p>
  </w:footnote>
  <w:footnote w:type="continuationSeparator" w:id="0">
    <w:p w14:paraId="1C8CE177" w14:textId="77777777" w:rsidR="00F67DE7" w:rsidRDefault="00F67D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09E1B7"/>
    <w:multiLevelType w:val="multilevel"/>
    <w:tmpl w:val="0576E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DAC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728"/>
    <w:rsid w:val="00354B48"/>
    <w:rsid w:val="004E29B3"/>
    <w:rsid w:val="004F525E"/>
    <w:rsid w:val="00590D07"/>
    <w:rsid w:val="005F7C2F"/>
    <w:rsid w:val="00784D58"/>
    <w:rsid w:val="008D6863"/>
    <w:rsid w:val="00A15E69"/>
    <w:rsid w:val="00A94DE4"/>
    <w:rsid w:val="00AE6614"/>
    <w:rsid w:val="00B512AE"/>
    <w:rsid w:val="00B86B75"/>
    <w:rsid w:val="00BC48D5"/>
    <w:rsid w:val="00C36279"/>
    <w:rsid w:val="00E315A3"/>
    <w:rsid w:val="00F67D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8C508"/>
  <w15:docId w15:val="{5FD01052-8036-456B-8928-6A7B726E0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4F52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951</Words>
  <Characters>542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nt decision tree</vt:lpstr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nt decision tree</dc:title>
  <dc:creator>User</dc:creator>
  <cp:lastModifiedBy>User</cp:lastModifiedBy>
  <cp:revision>5</cp:revision>
  <dcterms:created xsi:type="dcterms:W3CDTF">2018-04-15T02:42:00Z</dcterms:created>
  <dcterms:modified xsi:type="dcterms:W3CDTF">2018-04-15T02:48:00Z</dcterms:modified>
</cp:coreProperties>
</file>